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CB82E" w14:textId="77777777" w:rsidR="00745607" w:rsidRDefault="00745607"/>
    <w:p w14:paraId="4FB78AC2" w14:textId="707CF3C2" w:rsidR="00745607" w:rsidRDefault="00745607">
      <w:r>
        <w:t>2016:</w:t>
      </w:r>
    </w:p>
    <w:p w14:paraId="4310ABCD" w14:textId="77777777" w:rsidR="00745607" w:rsidRDefault="00745607"/>
    <w:p w14:paraId="49F8DE2C" w14:textId="04A050D7" w:rsidR="0032272A" w:rsidRDefault="00745607">
      <w:r w:rsidRPr="00745607">
        <w:drawing>
          <wp:inline distT="0" distB="0" distL="0" distR="0" wp14:anchorId="14532701" wp14:editId="2EF87EE1">
            <wp:extent cx="5943600" cy="2447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A0939" w14:textId="54507D43" w:rsidR="00745607" w:rsidRDefault="00745607"/>
    <w:p w14:paraId="2EE25DF7" w14:textId="3D3B926A" w:rsidR="00745607" w:rsidRDefault="00745607"/>
    <w:p w14:paraId="316CC380" w14:textId="13C610F1" w:rsidR="00745607" w:rsidRDefault="00745607">
      <w:r>
        <w:t>2015:</w:t>
      </w:r>
    </w:p>
    <w:p w14:paraId="3084A885" w14:textId="733AB375" w:rsidR="00745607" w:rsidRDefault="00745607">
      <w:r w:rsidRPr="00745607">
        <w:drawing>
          <wp:inline distT="0" distB="0" distL="0" distR="0" wp14:anchorId="43571865" wp14:editId="6968C42C">
            <wp:extent cx="5943600" cy="24549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389CA" w14:textId="5D8BFE51" w:rsidR="00745607" w:rsidRDefault="00745607"/>
    <w:p w14:paraId="17BD46AC" w14:textId="77777777" w:rsidR="00745607" w:rsidRDefault="00745607"/>
    <w:p w14:paraId="4C8D6A72" w14:textId="77777777" w:rsidR="00745607" w:rsidRDefault="00745607"/>
    <w:p w14:paraId="015B3E07" w14:textId="77777777" w:rsidR="00745607" w:rsidRDefault="00745607"/>
    <w:p w14:paraId="281B8952" w14:textId="77777777" w:rsidR="00745607" w:rsidRDefault="00745607"/>
    <w:p w14:paraId="5EA845F6" w14:textId="24674053" w:rsidR="00745607" w:rsidRDefault="00745607">
      <w:r>
        <w:lastRenderedPageBreak/>
        <w:t>2014:</w:t>
      </w:r>
    </w:p>
    <w:p w14:paraId="2557B675" w14:textId="7C59C4D9" w:rsidR="00745607" w:rsidRDefault="00745607">
      <w:r w:rsidRPr="00745607">
        <w:drawing>
          <wp:inline distT="0" distB="0" distL="0" distR="0" wp14:anchorId="1AE1C57A" wp14:editId="3146F581">
            <wp:extent cx="5943600" cy="24498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56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LUwtTQzM7c0MDVR0lEKTi0uzszPAykwrAUAmim71CwAAAA="/>
  </w:docVars>
  <w:rsids>
    <w:rsidRoot w:val="00745607"/>
    <w:rsid w:val="0032272A"/>
    <w:rsid w:val="00745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32055"/>
  <w15:chartTrackingRefBased/>
  <w15:docId w15:val="{45FA9F48-B496-4AB7-90E3-5AE5AB8F2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a V</dc:creator>
  <cp:keywords/>
  <dc:description/>
  <cp:lastModifiedBy>Harsha V</cp:lastModifiedBy>
  <cp:revision>1</cp:revision>
  <dcterms:created xsi:type="dcterms:W3CDTF">2021-03-27T02:30:00Z</dcterms:created>
  <dcterms:modified xsi:type="dcterms:W3CDTF">2021-03-27T02:33:00Z</dcterms:modified>
</cp:coreProperties>
</file>